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159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546ECE1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9E5E6C5" w14:textId="77777777" w:rsidR="003B13CE" w:rsidRDefault="003B13CE" w:rsidP="003B13CE">
      <w:pPr>
        <w:ind w:left="720"/>
        <w:rPr>
          <w:sz w:val="28"/>
          <w:szCs w:val="28"/>
        </w:rPr>
      </w:pPr>
    </w:p>
    <w:p w14:paraId="74F6A1CB" w14:textId="329BAB1A" w:rsidR="007B4A91" w:rsidRDefault="003B13CE" w:rsidP="003B13CE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Abandoned toy factory </w:t>
      </w:r>
    </w:p>
    <w:p w14:paraId="34A9E19B" w14:textId="77777777" w:rsidR="007B4A91" w:rsidRDefault="003159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06B106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66038C6" w14:textId="77777777" w:rsidR="003B13CE" w:rsidRDefault="003B13CE" w:rsidP="003B13CE">
      <w:pPr>
        <w:ind w:left="720"/>
        <w:rPr>
          <w:sz w:val="28"/>
          <w:szCs w:val="28"/>
        </w:rPr>
      </w:pPr>
    </w:p>
    <w:p w14:paraId="555F2033" w14:textId="1452F6D3" w:rsidR="007B4A91" w:rsidRDefault="003B13CE">
      <w:pPr>
        <w:ind w:left="720"/>
        <w:rPr>
          <w:sz w:val="28"/>
          <w:szCs w:val="28"/>
        </w:rPr>
      </w:pPr>
      <w:r>
        <w:rPr>
          <w:sz w:val="28"/>
          <w:szCs w:val="28"/>
        </w:rPr>
        <w:t>The PC has to stay alive by avoiding the obs</w:t>
      </w:r>
      <w:r w:rsidR="00A221F5">
        <w:rPr>
          <w:sz w:val="28"/>
          <w:szCs w:val="28"/>
        </w:rPr>
        <w:t>t</w:t>
      </w:r>
      <w:r>
        <w:rPr>
          <w:sz w:val="28"/>
          <w:szCs w:val="28"/>
        </w:rPr>
        <w:t>acles coming his way and has to run from the demon chasing him.</w:t>
      </w:r>
    </w:p>
    <w:p w14:paraId="3D632C61" w14:textId="77777777" w:rsidR="007B4A91" w:rsidRDefault="003159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5E6744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508A7F5" w14:textId="77777777" w:rsidR="00C467A2" w:rsidRDefault="00C467A2" w:rsidP="00C467A2">
      <w:pPr>
        <w:ind w:left="720"/>
        <w:rPr>
          <w:sz w:val="28"/>
          <w:szCs w:val="28"/>
        </w:rPr>
      </w:pPr>
    </w:p>
    <w:p w14:paraId="41B53D71" w14:textId="5E809D97" w:rsidR="007B4A91" w:rsidRDefault="003B13C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ob was hanging out with his friends when they challenged Bob to go </w:t>
      </w:r>
    </w:p>
    <w:p w14:paraId="6102F988" w14:textId="77777777" w:rsidR="007B4A91" w:rsidRDefault="0031597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DD3B3A6" w:rsidR="007B4A91" w:rsidRDefault="003B13CE">
      <w:pPr>
        <w:ind w:left="720"/>
        <w:rPr>
          <w:sz w:val="28"/>
          <w:szCs w:val="28"/>
        </w:rPr>
      </w:pPr>
      <w:r>
        <w:rPr>
          <w:sz w:val="28"/>
          <w:szCs w:val="28"/>
        </w:rPr>
        <w:t>In a haunted toy factory where he encounter</w:t>
      </w:r>
      <w:r w:rsidR="00A221F5">
        <w:rPr>
          <w:sz w:val="28"/>
          <w:szCs w:val="28"/>
        </w:rPr>
        <w:t>s</w:t>
      </w:r>
      <w:r>
        <w:rPr>
          <w:sz w:val="28"/>
          <w:szCs w:val="28"/>
        </w:rPr>
        <w:t xml:space="preserve"> a ghost named ‘THE HATTER.’</w:t>
      </w:r>
    </w:p>
    <w:p w14:paraId="0AE3FDBE" w14:textId="77777777" w:rsidR="007B4A91" w:rsidRDefault="003159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D9FCD95" w:rsidR="007B4A91" w:rsidRDefault="00C467A2">
      <w:pPr>
        <w:ind w:left="720"/>
        <w:rPr>
          <w:sz w:val="28"/>
          <w:szCs w:val="28"/>
        </w:rPr>
      </w:pPr>
      <w:r>
        <w:rPr>
          <w:sz w:val="28"/>
          <w:szCs w:val="28"/>
        </w:rPr>
        <w:t>The hatter is chasing Bob throughout the whole building and there are many obstacles such as old toys and non-working machines.</w:t>
      </w:r>
    </w:p>
    <w:p w14:paraId="55FB3248" w14:textId="20C4C9A7" w:rsidR="00C467A2" w:rsidRDefault="00C467A2">
      <w:pPr>
        <w:ind w:left="720"/>
        <w:rPr>
          <w:sz w:val="28"/>
          <w:szCs w:val="28"/>
        </w:rPr>
      </w:pPr>
    </w:p>
    <w:p w14:paraId="3878C8CF" w14:textId="304F91AD" w:rsidR="00C467A2" w:rsidRDefault="00C467A2">
      <w:pPr>
        <w:ind w:left="720"/>
        <w:rPr>
          <w:sz w:val="28"/>
          <w:szCs w:val="28"/>
        </w:rPr>
      </w:pPr>
      <w:r>
        <w:rPr>
          <w:sz w:val="28"/>
          <w:szCs w:val="28"/>
        </w:rPr>
        <w:t>He also encounter</w:t>
      </w:r>
      <w:r w:rsidR="00A221F5">
        <w:rPr>
          <w:sz w:val="28"/>
          <w:szCs w:val="28"/>
        </w:rPr>
        <w:t>s</w:t>
      </w:r>
      <w:r>
        <w:rPr>
          <w:sz w:val="28"/>
          <w:szCs w:val="28"/>
        </w:rPr>
        <w:t xml:space="preserve"> some jetpacks to escape the ghost but The Hatter is dead-set to not let this person </w:t>
      </w:r>
      <w:r w:rsidR="00A221F5">
        <w:rPr>
          <w:sz w:val="28"/>
          <w:szCs w:val="28"/>
        </w:rPr>
        <w:t xml:space="preserve">who </w:t>
      </w:r>
      <w:r>
        <w:rPr>
          <w:sz w:val="28"/>
          <w:szCs w:val="28"/>
        </w:rPr>
        <w:t>disturb</w:t>
      </w:r>
      <w:r w:rsidR="00A221F5">
        <w:rPr>
          <w:sz w:val="28"/>
          <w:szCs w:val="28"/>
        </w:rPr>
        <w:t>s</w:t>
      </w:r>
      <w:r>
        <w:rPr>
          <w:sz w:val="28"/>
          <w:szCs w:val="28"/>
        </w:rPr>
        <w:t xml:space="preserve"> his slumber let-go</w:t>
      </w:r>
    </w:p>
    <w:p w14:paraId="35A4557A" w14:textId="77777777" w:rsidR="007B4A91" w:rsidRDefault="003159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DE2EFD" w:rsidR="007B4A91" w:rsidRDefault="00C467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947721" w:rsidR="007B4A91" w:rsidRDefault="00C467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a PC and can move using the arrow keys.</w:t>
            </w:r>
            <w:r w:rsidR="00182AE4">
              <w:rPr>
                <w:sz w:val="28"/>
                <w:szCs w:val="28"/>
              </w:rPr>
              <w:t xml:space="preserve"> He can avail jetpacks and can also trip over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10A71FD2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r w:rsidR="00A221F5">
        <w:rPr>
          <w:sz w:val="24"/>
          <w:szCs w:val="24"/>
        </w:rPr>
        <w:t>behavior</w:t>
      </w:r>
      <w:r>
        <w:rPr>
          <w:sz w:val="24"/>
          <w:szCs w:val="24"/>
        </w:rPr>
        <w:t xml:space="preserve">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882471" w:rsidR="007B4A91" w:rsidRDefault="00182A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at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83B675D" w:rsidR="007B4A91" w:rsidRDefault="00182A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a demon that is chasing Bob throughout the building… and has a keen int</w:t>
            </w:r>
            <w:r w:rsidR="00A221F5">
              <w:rPr>
                <w:sz w:val="28"/>
                <w:szCs w:val="28"/>
              </w:rPr>
              <w:t>e</w:t>
            </w:r>
            <w:r>
              <w:rPr>
                <w:sz w:val="28"/>
                <w:szCs w:val="28"/>
              </w:rPr>
              <w:t>rest to terminate Bob, this person can catch bob if he hits obstacles twice in a row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4BCA479" w:rsidR="007B4A91" w:rsidRDefault="00182A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ld machi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506D8D3" w:rsidR="007B4A91" w:rsidRDefault="00182A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is defeating the PC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8B88E6A" w:rsidR="007B4A91" w:rsidRDefault="00182A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ld </w:t>
            </w:r>
            <w:r w:rsidR="004B7D01">
              <w:rPr>
                <w:sz w:val="28"/>
                <w:szCs w:val="28"/>
              </w:rPr>
              <w:t>Toy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57225A8" w:rsidR="007B4A91" w:rsidRDefault="004B7D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is defeating the PC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0094118" w:rsidR="007B4A91" w:rsidRDefault="002265B1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E12DFAD" wp14:editId="7E231828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1D590D55" w:rsidR="007B4A91" w:rsidRDefault="007B4A91">
      <w:pPr>
        <w:rPr>
          <w:sz w:val="28"/>
          <w:szCs w:val="28"/>
        </w:rPr>
      </w:pPr>
    </w:p>
    <w:p w14:paraId="442F6C1C" w14:textId="5C17EFD8" w:rsidR="007B4A91" w:rsidRDefault="007B4A91">
      <w:pPr>
        <w:rPr>
          <w:sz w:val="28"/>
          <w:szCs w:val="28"/>
        </w:rPr>
      </w:pPr>
    </w:p>
    <w:p w14:paraId="6A534FF3" w14:textId="29C3EAE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50D310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61F4904" w14:textId="6940E602" w:rsidR="002265B1" w:rsidRDefault="002265B1">
      <w:pPr>
        <w:rPr>
          <w:sz w:val="28"/>
          <w:szCs w:val="28"/>
        </w:rPr>
      </w:pPr>
    </w:p>
    <w:p w14:paraId="79C4C678" w14:textId="3AA07FF6" w:rsidR="002265B1" w:rsidRDefault="002265B1">
      <w:pPr>
        <w:rPr>
          <w:sz w:val="28"/>
          <w:szCs w:val="28"/>
        </w:rPr>
      </w:pPr>
      <w:r>
        <w:rPr>
          <w:sz w:val="28"/>
          <w:szCs w:val="28"/>
        </w:rPr>
        <w:t xml:space="preserve">In my opinion… teenagers like me enjoy playing spooky games and </w:t>
      </w:r>
      <w:r w:rsidR="00A221F5">
        <w:rPr>
          <w:sz w:val="28"/>
          <w:szCs w:val="28"/>
        </w:rPr>
        <w:t>e</w:t>
      </w:r>
      <w:r>
        <w:rPr>
          <w:sz w:val="28"/>
          <w:szCs w:val="28"/>
        </w:rPr>
        <w:t>specially those who have a keen interest in it. It has all the different elements of game desi</w:t>
      </w:r>
      <w:r w:rsidR="00A221F5">
        <w:rPr>
          <w:sz w:val="28"/>
          <w:szCs w:val="28"/>
        </w:rPr>
        <w:t>gn</w:t>
      </w:r>
      <w:r>
        <w:rPr>
          <w:sz w:val="28"/>
          <w:szCs w:val="28"/>
        </w:rPr>
        <w:t>ing and this is a</w:t>
      </w:r>
      <w:r w:rsidR="00A221F5">
        <w:rPr>
          <w:sz w:val="28"/>
          <w:szCs w:val="28"/>
        </w:rPr>
        <w:t>n</w:t>
      </w:r>
      <w:r>
        <w:rPr>
          <w:sz w:val="28"/>
          <w:szCs w:val="28"/>
        </w:rPr>
        <w:t xml:space="preserve"> infin</w:t>
      </w:r>
      <w:r w:rsidR="00A221F5">
        <w:rPr>
          <w:sz w:val="28"/>
          <w:szCs w:val="28"/>
        </w:rPr>
        <w:t>i</w:t>
      </w:r>
      <w:r>
        <w:rPr>
          <w:sz w:val="28"/>
          <w:szCs w:val="28"/>
        </w:rPr>
        <w:t>te runner game so the player can beat his high score.</w:t>
      </w:r>
    </w:p>
    <w:p w14:paraId="24B987DE" w14:textId="05CFEEEA" w:rsidR="007B4A91" w:rsidRDefault="00315970">
      <w:pPr>
        <w:rPr>
          <w:sz w:val="28"/>
          <w:szCs w:val="28"/>
        </w:rPr>
      </w:pPr>
      <w:r>
        <w:pict w14:anchorId="6874E4CB">
          <v:rect id="_x0000_i103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93E4A" w14:textId="77777777" w:rsidR="00315970" w:rsidRDefault="00315970" w:rsidP="002E4552">
      <w:pPr>
        <w:spacing w:line="240" w:lineRule="auto"/>
      </w:pPr>
      <w:r>
        <w:separator/>
      </w:r>
    </w:p>
  </w:endnote>
  <w:endnote w:type="continuationSeparator" w:id="0">
    <w:p w14:paraId="482C5231" w14:textId="77777777" w:rsidR="00315970" w:rsidRDefault="00315970" w:rsidP="002E45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C79A5" w14:textId="77777777" w:rsidR="00315970" w:rsidRDefault="00315970" w:rsidP="002E4552">
      <w:pPr>
        <w:spacing w:line="240" w:lineRule="auto"/>
      </w:pPr>
      <w:r>
        <w:separator/>
      </w:r>
    </w:p>
  </w:footnote>
  <w:footnote w:type="continuationSeparator" w:id="0">
    <w:p w14:paraId="24A17AFB" w14:textId="77777777" w:rsidR="00315970" w:rsidRDefault="00315970" w:rsidP="002E455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qgUAsp83sywAAAA="/>
  </w:docVars>
  <w:rsids>
    <w:rsidRoot w:val="007B4A91"/>
    <w:rsid w:val="00121D8A"/>
    <w:rsid w:val="00182AE4"/>
    <w:rsid w:val="002265B1"/>
    <w:rsid w:val="002E4552"/>
    <w:rsid w:val="00315970"/>
    <w:rsid w:val="003B13CE"/>
    <w:rsid w:val="004B7D01"/>
    <w:rsid w:val="00556965"/>
    <w:rsid w:val="007B4A91"/>
    <w:rsid w:val="00A221F5"/>
    <w:rsid w:val="00C4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B13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455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552"/>
  </w:style>
  <w:style w:type="paragraph" w:styleId="Footer">
    <w:name w:val="footer"/>
    <w:basedOn w:val="Normal"/>
    <w:link w:val="FooterChar"/>
    <w:uiPriority w:val="99"/>
    <w:unhideWhenUsed/>
    <w:rsid w:val="002E455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C506A-A1CD-4779-B7B7-280E7ABA5B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tya Mehra</cp:lastModifiedBy>
  <cp:revision>4</cp:revision>
  <dcterms:created xsi:type="dcterms:W3CDTF">2021-03-18T05:03:00Z</dcterms:created>
  <dcterms:modified xsi:type="dcterms:W3CDTF">2021-12-08T17:50:00Z</dcterms:modified>
</cp:coreProperties>
</file>